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BodyText"/>
      </w:pPr>
      <w:r>
        <w:t xml:space="preserve">##./obs_source/transclusions//obs-devotionals-unit-8#Community Study: Ministry that Matters—Approaching Leadership with Right Motivation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0:01Z</dcterms:created>
  <dcterms:modified xsi:type="dcterms:W3CDTF">2023-05-25T16: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Starts His Ministry</vt:lpwstr>
  </property>
</Properties>
</file>